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CCB1D" w14:textId="77777777" w:rsidR="00DE6F54" w:rsidRPr="00DE6F54" w:rsidRDefault="00DE6F54" w:rsidP="00DE6F54">
      <w:pPr>
        <w:ind w:left="-90" w:right="-270"/>
        <w:rPr>
          <w:b/>
          <w:color w:val="FF0000"/>
          <w:sz w:val="28"/>
        </w:rPr>
      </w:pPr>
      <w:r w:rsidRPr="00DE6F54">
        <w:rPr>
          <w:b/>
          <w:color w:val="FF0000"/>
          <w:sz w:val="28"/>
        </w:rPr>
        <w:t>PLACE ON LETTERHEAD AND REMOVE THIS LINE</w:t>
      </w:r>
    </w:p>
    <w:p w14:paraId="1B58DF18" w14:textId="77777777" w:rsidR="00DE6F54" w:rsidRDefault="00DE6F54" w:rsidP="00DE6F54">
      <w:pPr>
        <w:ind w:left="-90" w:right="-270"/>
        <w:rPr>
          <w:b/>
          <w:sz w:val="28"/>
        </w:rPr>
      </w:pPr>
    </w:p>
    <w:p w14:paraId="3B73611A" w14:textId="77777777" w:rsidR="00DE6F54" w:rsidRPr="00913BDF" w:rsidRDefault="00DE6F54" w:rsidP="00DE6F54">
      <w:pPr>
        <w:ind w:left="-90" w:right="-270"/>
        <w:rPr>
          <w:b/>
          <w:sz w:val="28"/>
        </w:rPr>
      </w:pPr>
      <w:r w:rsidRPr="00913BDF">
        <w:rPr>
          <w:b/>
          <w:sz w:val="28"/>
        </w:rPr>
        <w:t>MEMORANDUM</w:t>
      </w:r>
    </w:p>
    <w:p w14:paraId="546103ED" w14:textId="77777777" w:rsidR="00DE6F54" w:rsidRDefault="00DE6F54" w:rsidP="00DE6F54">
      <w:pPr>
        <w:ind w:left="-90" w:right="-270"/>
      </w:pPr>
    </w:p>
    <w:p w14:paraId="28E08100" w14:textId="77777777" w:rsidR="005A3192" w:rsidRDefault="00DE6F54" w:rsidP="005A3192">
      <w:pPr>
        <w:ind w:left="1440" w:right="-270" w:hanging="1530"/>
      </w:pPr>
      <w:r>
        <w:t>TO:</w:t>
      </w:r>
      <w:r>
        <w:tab/>
        <w:t>Chair of Faculty Member</w:t>
      </w:r>
      <w:r w:rsidR="005A3192">
        <w:br/>
      </w:r>
      <w:r>
        <w:t>Title, Rank and Department</w:t>
      </w:r>
    </w:p>
    <w:p w14:paraId="47C1B80A" w14:textId="77777777" w:rsidR="00DE6F54" w:rsidRDefault="00DE6F54" w:rsidP="005A3192">
      <w:pPr>
        <w:ind w:left="720" w:right="-270" w:firstLine="720"/>
      </w:pPr>
      <w:r>
        <w:t xml:space="preserve">School </w:t>
      </w:r>
    </w:p>
    <w:p w14:paraId="6DBE25B5" w14:textId="77777777" w:rsidR="00DE6F54" w:rsidRDefault="00DE6F54" w:rsidP="00DE6F54">
      <w:pPr>
        <w:ind w:left="-90" w:right="-270"/>
      </w:pPr>
    </w:p>
    <w:p w14:paraId="32B974EF" w14:textId="77777777" w:rsidR="00DE6F54" w:rsidRDefault="00DE6F54" w:rsidP="00DE6F54">
      <w:pPr>
        <w:ind w:left="-90" w:right="-270"/>
      </w:pPr>
      <w:r>
        <w:t>FROM:</w:t>
      </w:r>
      <w:r>
        <w:tab/>
      </w:r>
      <w:r w:rsidR="00794753">
        <w:tab/>
      </w:r>
      <w:r>
        <w:t xml:space="preserve">Requesting Chair  </w:t>
      </w:r>
    </w:p>
    <w:p w14:paraId="0FC7C91F" w14:textId="77777777" w:rsidR="00DE6F54" w:rsidRDefault="00DE6F54" w:rsidP="00794753">
      <w:pPr>
        <w:ind w:left="630" w:right="-270" w:firstLine="810"/>
      </w:pPr>
      <w:r>
        <w:t xml:space="preserve">Title, Rank and Department </w:t>
      </w:r>
    </w:p>
    <w:p w14:paraId="7E7B6AFF" w14:textId="77777777" w:rsidR="00794753" w:rsidRDefault="00794753" w:rsidP="00794753">
      <w:pPr>
        <w:ind w:left="630" w:right="-270" w:firstLine="810"/>
      </w:pPr>
      <w:r>
        <w:t>School</w:t>
      </w:r>
    </w:p>
    <w:p w14:paraId="5FC4B671" w14:textId="77777777" w:rsidR="00DE6F54" w:rsidRDefault="00DE6F54" w:rsidP="00DE6F54">
      <w:pPr>
        <w:ind w:left="-90" w:right="-270"/>
      </w:pPr>
    </w:p>
    <w:p w14:paraId="1897E5FE" w14:textId="77777777" w:rsidR="00DE6F54" w:rsidRDefault="00DE6F54" w:rsidP="00DE6F54">
      <w:pPr>
        <w:ind w:left="-90" w:right="-270"/>
      </w:pPr>
      <w:r>
        <w:t>DATE:</w:t>
      </w:r>
      <w:r>
        <w:tab/>
      </w:r>
    </w:p>
    <w:p w14:paraId="165F0C0E" w14:textId="77777777" w:rsidR="00DE6F54" w:rsidRDefault="00DE6F54" w:rsidP="00DE6F54">
      <w:pPr>
        <w:ind w:left="-90" w:right="-270"/>
      </w:pPr>
    </w:p>
    <w:p w14:paraId="575E3333" w14:textId="77777777" w:rsidR="00DE6F54" w:rsidRDefault="00DE6F54" w:rsidP="00DE6F54">
      <w:pPr>
        <w:ind w:left="-90" w:right="-270"/>
      </w:pPr>
      <w:r>
        <w:t xml:space="preserve">RE: </w:t>
      </w:r>
      <w:r>
        <w:tab/>
        <w:t xml:space="preserve">Joint Appointment for </w:t>
      </w:r>
      <w:r>
        <w:rPr>
          <w:b/>
        </w:rPr>
        <w:t>Faculty Name</w:t>
      </w:r>
    </w:p>
    <w:p w14:paraId="53DF1B9F" w14:textId="77777777" w:rsidR="00DE6F54" w:rsidRDefault="00DE6F54" w:rsidP="00DE6F54">
      <w:pPr>
        <w:ind w:left="-90" w:right="-270"/>
      </w:pPr>
    </w:p>
    <w:p w14:paraId="31337269" w14:textId="77777777" w:rsidR="00DE6F54" w:rsidRDefault="00DE6F54" w:rsidP="00DE6F54">
      <w:pPr>
        <w:ind w:left="-90" w:right="-270"/>
      </w:pPr>
    </w:p>
    <w:p w14:paraId="1DB90335" w14:textId="77777777" w:rsidR="00DE6F54" w:rsidRDefault="00DE6F54" w:rsidP="00DE6F54">
      <w:pPr>
        <w:ind w:left="-90" w:right="-270"/>
      </w:pPr>
      <w:r>
        <w:t xml:space="preserve">I am requesting a joint appointment for </w:t>
      </w:r>
      <w:r w:rsidRPr="00DE6F54">
        <w:rPr>
          <w:highlight w:val="yellow"/>
        </w:rPr>
        <w:t>Faculty Name</w:t>
      </w:r>
      <w:r>
        <w:t xml:space="preserve"> in the </w:t>
      </w:r>
      <w:r w:rsidRPr="00DE6F54">
        <w:rPr>
          <w:highlight w:val="yellow"/>
        </w:rPr>
        <w:t>Department</w:t>
      </w:r>
      <w:r>
        <w:t xml:space="preserve">. I am requesting they be appointed at </w:t>
      </w:r>
      <w:r w:rsidR="00464F64">
        <w:t xml:space="preserve">their </w:t>
      </w:r>
      <w:r>
        <w:t xml:space="preserve">current rank. The start date for </w:t>
      </w:r>
      <w:r w:rsidRPr="00DE6F54">
        <w:rPr>
          <w:highlight w:val="yellow"/>
        </w:rPr>
        <w:t>Faculty Name</w:t>
      </w:r>
      <w:r>
        <w:t xml:space="preserve"> joint appointment is </w:t>
      </w:r>
      <w:r w:rsidRPr="00DE6F54">
        <w:rPr>
          <w:highlight w:val="yellow"/>
        </w:rPr>
        <w:t>start date</w:t>
      </w:r>
      <w:r>
        <w:t xml:space="preserve">. </w:t>
      </w:r>
      <w:r w:rsidR="00464F64">
        <w:t>This is part of the current workload distribution.</w:t>
      </w:r>
    </w:p>
    <w:p w14:paraId="5DBCD2A8" w14:textId="77777777" w:rsidR="00DE6F54" w:rsidRDefault="00DE6F54" w:rsidP="00DE6F54">
      <w:pPr>
        <w:ind w:left="-90" w:right="-270"/>
      </w:pPr>
    </w:p>
    <w:p w14:paraId="2FEA5F08" w14:textId="77777777" w:rsidR="00DE6F54" w:rsidRDefault="00DE6F54" w:rsidP="00DE6F54">
      <w:pPr>
        <w:ind w:left="-90" w:right="-270"/>
      </w:pPr>
      <w:r w:rsidRPr="00DE6F54">
        <w:rPr>
          <w:highlight w:val="yellow"/>
        </w:rPr>
        <w:t>Faculty Name</w:t>
      </w:r>
      <w:r>
        <w:t xml:space="preserve"> will participate in </w:t>
      </w:r>
      <w:r w:rsidRPr="00DE6F54">
        <w:rPr>
          <w:highlight w:val="yellow"/>
        </w:rPr>
        <w:t>what will the faculty do (teach course 101)</w:t>
      </w:r>
      <w:r>
        <w:t>.</w:t>
      </w:r>
    </w:p>
    <w:p w14:paraId="4D4C943E" w14:textId="77777777" w:rsidR="00DE6F54" w:rsidRDefault="00DE6F54" w:rsidP="00DE6F54">
      <w:pPr>
        <w:ind w:left="-90" w:right="-270"/>
      </w:pPr>
    </w:p>
    <w:p w14:paraId="0DDFDC4D" w14:textId="77777777" w:rsidR="00DE6F54" w:rsidRDefault="00DE6F54" w:rsidP="00DE6F54">
      <w:pPr>
        <w:ind w:left="-90" w:right="-270"/>
      </w:pPr>
    </w:p>
    <w:p w14:paraId="60133E47" w14:textId="77777777" w:rsidR="00DE6F54" w:rsidRDefault="00DE6F54" w:rsidP="00DE6F54">
      <w:pPr>
        <w:ind w:left="-90" w:right="-270"/>
      </w:pPr>
      <w:r>
        <w:t>Approved:</w:t>
      </w:r>
    </w:p>
    <w:p w14:paraId="5D490E7F" w14:textId="77777777" w:rsidR="00DE6F54" w:rsidRDefault="00DE6F54" w:rsidP="00DE6F54">
      <w:pPr>
        <w:ind w:left="-90" w:right="-270"/>
      </w:pPr>
    </w:p>
    <w:p w14:paraId="56BDFCC5" w14:textId="77777777" w:rsidR="00DE6F54" w:rsidRDefault="00DE6F54" w:rsidP="00DE6F54">
      <w:pPr>
        <w:ind w:left="-90" w:right="-270"/>
      </w:pPr>
    </w:p>
    <w:p w14:paraId="5196FB37" w14:textId="77777777" w:rsidR="002F0470" w:rsidRDefault="00DE6F54" w:rsidP="005A3192">
      <w:pPr>
        <w:ind w:left="-90" w:right="-270"/>
      </w:pPr>
      <w:r>
        <w:t>______________________________</w:t>
      </w:r>
      <w:r w:rsidR="005A3192">
        <w:br/>
      </w:r>
      <w:r>
        <w:t>Requested School Dean</w:t>
      </w:r>
      <w:r w:rsidR="005A3192">
        <w:br/>
      </w:r>
      <w:r>
        <w:t>Title</w:t>
      </w:r>
      <w:r w:rsidR="005A3192">
        <w:br/>
      </w:r>
      <w:bookmarkStart w:id="0" w:name="_GoBack"/>
      <w:bookmarkEnd w:id="0"/>
    </w:p>
    <w:p w14:paraId="28304B2B" w14:textId="77777777" w:rsidR="005A3192" w:rsidRDefault="005A3192">
      <w:r>
        <w:t>_______________________________</w:t>
      </w:r>
    </w:p>
    <w:p w14:paraId="5FC07075" w14:textId="77777777" w:rsidR="005A3192" w:rsidRDefault="005A3192">
      <w:r>
        <w:t>Chair of Faculty Member</w:t>
      </w:r>
      <w:r>
        <w:br/>
      </w:r>
      <w:r>
        <w:t>Title and Department</w:t>
      </w:r>
    </w:p>
    <w:sectPr w:rsidR="005A3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zI0NTIxNjY0N7JU0lEKTi0uzszPAykwrgUAAskTvywAAAA="/>
  </w:docVars>
  <w:rsids>
    <w:rsidRoot w:val="00DE6F54"/>
    <w:rsid w:val="002F0470"/>
    <w:rsid w:val="00464F64"/>
    <w:rsid w:val="005A3192"/>
    <w:rsid w:val="00794753"/>
    <w:rsid w:val="008623E7"/>
    <w:rsid w:val="00DE6F54"/>
    <w:rsid w:val="00F72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75047"/>
  <w15:chartTrackingRefBased/>
  <w15:docId w15:val="{B1CB1A6C-368A-49D6-BF82-FAAAA56AD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6F5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8414140D2A8A47AF0C8A6FE208E940" ma:contentTypeVersion="14" ma:contentTypeDescription="Create a new document." ma:contentTypeScope="" ma:versionID="f4ee34e78463c071487a822892dd1423">
  <xsd:schema xmlns:xsd="http://www.w3.org/2001/XMLSchema" xmlns:xs="http://www.w3.org/2001/XMLSchema" xmlns:p="http://schemas.microsoft.com/office/2006/metadata/properties" xmlns:ns3="c29631d5-8d6e-478e-a2b3-ec84325729c0" xmlns:ns4="5c71802a-7ab0-4d74-86ed-1e10cd069bc3" targetNamespace="http://schemas.microsoft.com/office/2006/metadata/properties" ma:root="true" ma:fieldsID="226bc23242d5532422ce770a8ae76ba5" ns3:_="" ns4:_="">
    <xsd:import namespace="c29631d5-8d6e-478e-a2b3-ec84325729c0"/>
    <xsd:import namespace="5c71802a-7ab0-4d74-86ed-1e10cd069b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Location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9631d5-8d6e-478e-a2b3-ec84325729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1802a-7ab0-4d74-86ed-1e10cd069bc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29631d5-8d6e-478e-a2b3-ec84325729c0" xsi:nil="true"/>
  </documentManagement>
</p:properties>
</file>

<file path=customXml/itemProps1.xml><?xml version="1.0" encoding="utf-8"?>
<ds:datastoreItem xmlns:ds="http://schemas.openxmlformats.org/officeDocument/2006/customXml" ds:itemID="{0162F894-09B5-4ABF-9BB9-872A3D8576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9631d5-8d6e-478e-a2b3-ec84325729c0"/>
    <ds:schemaRef ds:uri="5c71802a-7ab0-4d74-86ed-1e10cd069b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7A8F00-F7E2-44F6-831E-A1FC8009DC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DA6B85-7B82-41C7-9793-193297819B55}">
  <ds:schemaRefs>
    <ds:schemaRef ds:uri="http://schemas.microsoft.com/office/infopath/2007/PartnerControls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5c71802a-7ab0-4d74-86ed-1e10cd069bc3"/>
    <ds:schemaRef ds:uri="c29631d5-8d6e-478e-a2b3-ec84325729c0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5</Words>
  <Characters>60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, Devetra</dc:creator>
  <cp:keywords/>
  <dc:description/>
  <cp:lastModifiedBy>Arthur, Rhonda</cp:lastModifiedBy>
  <cp:revision>2</cp:revision>
  <dcterms:created xsi:type="dcterms:W3CDTF">2023-09-12T15:39:00Z</dcterms:created>
  <dcterms:modified xsi:type="dcterms:W3CDTF">2023-09-12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8414140D2A8A47AF0C8A6FE208E940</vt:lpwstr>
  </property>
</Properties>
</file>